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9806EA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The name of your project</w:t>
            </w:r>
          </w:p>
        </w:tc>
      </w:tr>
      <w:tr w:rsidR="00D953A7" w:rsidTr="00C07812">
        <w:tc>
          <w:tcPr>
            <w:tcW w:w="1129" w:type="pct"/>
          </w:tcPr>
          <w:p w:rsidR="00D953A7" w:rsidRPr="00A879E3" w:rsidRDefault="00D953A7" w:rsidP="00D953A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D953A7" w:rsidRPr="001D4977" w:rsidRDefault="00D953A7" w:rsidP="00D953A7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name and title of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9806EA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9806EA" w:rsidRDefault="00A879E3" w:rsidP="009806EA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 xml:space="preserve">Normally, the name and title of the </w:t>
            </w:r>
            <w:r w:rsidR="009806EA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9806EA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9806EA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9806EA" w:rsidRDefault="009806EA" w:rsidP="009806EA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9806EA" w:rsidRDefault="009806E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9806EA" w:rsidRDefault="009806E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</w:tbl>
    <w:p w:rsidR="009806EA" w:rsidRDefault="009806EA" w:rsidP="00C07812"/>
    <w:p w:rsidR="00A72C25" w:rsidRDefault="00A72C25" w:rsidP="00C07812">
      <w:pPr>
        <w:pStyle w:val="Heading1"/>
      </w:pPr>
      <w:r>
        <w:lastRenderedPageBreak/>
        <w:t>Notes</w:t>
      </w:r>
    </w:p>
    <w:p w:rsidR="00A72C25" w:rsidRPr="009806EA" w:rsidRDefault="00A72C25" w:rsidP="00A72C25">
      <w:pPr>
        <w:rPr>
          <w:color w:val="5B9BD5" w:themeColor="accent1"/>
        </w:rPr>
      </w:pPr>
      <w:r w:rsidRPr="009806EA">
        <w:rPr>
          <w:color w:val="5B9BD5" w:themeColor="accent1"/>
        </w:rPr>
        <w:t>Any extra information or concerns, or even an executive summary can go here. Leave empty if not needed.</w:t>
      </w:r>
    </w:p>
    <w:p w:rsidR="00C07812" w:rsidRDefault="009806EA" w:rsidP="00C07812">
      <w:pPr>
        <w:pStyle w:val="Heading1"/>
      </w:pPr>
      <w:r>
        <w:t>Reasons</w:t>
      </w:r>
    </w:p>
    <w:p w:rsidR="009806EA" w:rsidRPr="009806EA" w:rsidRDefault="009806EA" w:rsidP="009806EA">
      <w:pPr>
        <w:rPr>
          <w:color w:val="5B9BD5" w:themeColor="accent1"/>
        </w:rPr>
      </w:pPr>
      <w:r w:rsidRPr="009806EA">
        <w:rPr>
          <w:color w:val="5B9BD5" w:themeColor="accent1"/>
        </w:rPr>
        <w:t>Why are you doing the project? What is the problem you want to solve?</w:t>
      </w:r>
    </w:p>
    <w:p w:rsidR="009806EA" w:rsidRDefault="009806EA" w:rsidP="009806EA">
      <w:pPr>
        <w:pStyle w:val="Heading1"/>
      </w:pPr>
      <w:r>
        <w:t>Option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9806EA" w:rsidTr="009806EA">
        <w:tc>
          <w:tcPr>
            <w:tcW w:w="5000" w:type="pct"/>
            <w:shd w:val="clear" w:color="auto" w:fill="F2F2F2" w:themeFill="background1" w:themeFillShade="F2"/>
          </w:tcPr>
          <w:p w:rsidR="009806EA" w:rsidRPr="00A879E3" w:rsidRDefault="009806EA" w:rsidP="009806E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Options</w:t>
            </w:r>
          </w:p>
        </w:tc>
      </w:tr>
      <w:tr w:rsidR="009806EA" w:rsidTr="009806EA">
        <w:tc>
          <w:tcPr>
            <w:tcW w:w="5000" w:type="pct"/>
          </w:tcPr>
          <w:p w:rsidR="009806EA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What options did you consider before selecting the one that forms the project?</w:t>
            </w:r>
          </w:p>
        </w:tc>
      </w:tr>
      <w:tr w:rsidR="009806EA" w:rsidTr="009806EA">
        <w:tc>
          <w:tcPr>
            <w:tcW w:w="5000" w:type="pct"/>
          </w:tcPr>
          <w:p w:rsidR="009806EA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9806EA" w:rsidTr="009806EA">
        <w:tc>
          <w:tcPr>
            <w:tcW w:w="5000" w:type="pct"/>
          </w:tcPr>
          <w:p w:rsidR="009806EA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9806EA" w:rsidTr="009806EA">
        <w:tc>
          <w:tcPr>
            <w:tcW w:w="5000" w:type="pct"/>
          </w:tcPr>
          <w:p w:rsidR="009806EA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66258E" w:rsidRDefault="00791D09" w:rsidP="0066258E">
      <w:pPr>
        <w:pStyle w:val="Heading1"/>
      </w:pPr>
      <w:r>
        <w:t>Costs and Benefits</w:t>
      </w:r>
      <w:bookmarkStart w:id="0" w:name="_GoBack"/>
      <w:bookmarkEnd w:id="0"/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6258E" w:rsidTr="00B649D4">
        <w:tc>
          <w:tcPr>
            <w:tcW w:w="1129" w:type="pct"/>
          </w:tcPr>
          <w:p w:rsidR="0066258E" w:rsidRPr="00A879E3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uration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How long does it take to finish the project?</w:t>
            </w:r>
          </w:p>
        </w:tc>
      </w:tr>
      <w:tr w:rsidR="0066258E" w:rsidTr="00B649D4">
        <w:tc>
          <w:tcPr>
            <w:tcW w:w="1129" w:type="pct"/>
          </w:tcPr>
          <w:p w:rsidR="0066258E" w:rsidRPr="00A879E3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 timescale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How long does it take to realize the benefits of the project?</w:t>
            </w:r>
          </w:p>
        </w:tc>
      </w:tr>
      <w:tr w:rsidR="0066258E" w:rsidTr="00B649D4">
        <w:tc>
          <w:tcPr>
            <w:tcW w:w="1129" w:type="pct"/>
          </w:tcPr>
          <w:p w:rsidR="0066258E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ajor risks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What major risks may affect the cost or benefits of the project?</w:t>
            </w:r>
          </w:p>
        </w:tc>
      </w:tr>
      <w:tr w:rsidR="0066258E" w:rsidTr="00B649D4">
        <w:tc>
          <w:tcPr>
            <w:tcW w:w="1129" w:type="pct"/>
          </w:tcPr>
          <w:p w:rsidR="0066258E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How much does it cost to do the project?</w:t>
            </w:r>
          </w:p>
        </w:tc>
      </w:tr>
      <w:tr w:rsidR="0066258E" w:rsidTr="00B649D4">
        <w:tc>
          <w:tcPr>
            <w:tcW w:w="1129" w:type="pct"/>
          </w:tcPr>
          <w:p w:rsidR="0066258E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is-benefits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What dis-benefits do you expect as a result of the project?</w:t>
            </w:r>
          </w:p>
        </w:tc>
      </w:tr>
      <w:tr w:rsidR="0066258E" w:rsidTr="00B649D4">
        <w:tc>
          <w:tcPr>
            <w:tcW w:w="1129" w:type="pct"/>
          </w:tcPr>
          <w:p w:rsidR="0066258E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What benefits do you expect as a result of the project?</w:t>
            </w:r>
          </w:p>
        </w:tc>
      </w:tr>
    </w:tbl>
    <w:p w:rsidR="00C07812" w:rsidRDefault="00C07812" w:rsidP="00A72C25"/>
    <w:p w:rsidR="0066258E" w:rsidRDefault="0066258E" w:rsidP="0066258E">
      <w:pPr>
        <w:pStyle w:val="Heading1"/>
      </w:pPr>
      <w:r>
        <w:lastRenderedPageBreak/>
        <w:t>Investment Appraisal</w:t>
      </w:r>
    </w:p>
    <w:p w:rsidR="0066258E" w:rsidRPr="009806EA" w:rsidRDefault="0066258E" w:rsidP="0066258E">
      <w:pPr>
        <w:rPr>
          <w:color w:val="5B9BD5" w:themeColor="accent1"/>
        </w:rPr>
      </w:pPr>
      <w:r w:rsidRPr="009806EA">
        <w:rPr>
          <w:color w:val="5B9BD5" w:themeColor="accent1"/>
        </w:rPr>
        <w:t>Combine all costs (cost of the project, cost of maintaining the product of the project in operation, expected dis-benefits, and risks) and compare them with combined effect of benefits and the risks that affect them, to show the justification of the project.</w:t>
      </w:r>
    </w:p>
    <w:p w:rsidR="0066258E" w:rsidRPr="009806EA" w:rsidRDefault="0066258E" w:rsidP="0066258E">
      <w:pPr>
        <w:rPr>
          <w:color w:val="5B9BD5" w:themeColor="accent1"/>
        </w:rPr>
      </w:pPr>
      <w:r w:rsidRPr="009806EA">
        <w:rPr>
          <w:color w:val="5B9BD5" w:themeColor="accent1"/>
        </w:rPr>
        <w:t xml:space="preserve">Then, explain the way project will be funded. </w:t>
      </w:r>
    </w:p>
    <w:p w:rsidR="00C07812" w:rsidRDefault="00C07812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Pr="009806EA" w:rsidRDefault="009806EA" w:rsidP="00A72C25"/>
    <w:p w:rsidR="009806EA" w:rsidRDefault="009806EA" w:rsidP="009806EA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9806EA" w:rsidRDefault="009806EA" w:rsidP="009806EA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9806EA" w:rsidRDefault="009806EA" w:rsidP="009806EA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9806EA" w:rsidRDefault="009806EA" w:rsidP="009806EA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9806EA" w:rsidRDefault="009806EA" w:rsidP="009806EA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9C144C" w:rsidRPr="009806EA" w:rsidRDefault="009806EA" w:rsidP="009806EA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9C144C" w:rsidRPr="009806EA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61D5" w:rsidRDefault="001561D5" w:rsidP="00FF788B">
      <w:pPr>
        <w:spacing w:after="0" w:line="240" w:lineRule="auto"/>
      </w:pPr>
      <w:r>
        <w:separator/>
      </w:r>
    </w:p>
  </w:endnote>
  <w:endnote w:type="continuationSeparator" w:id="0">
    <w:p w:rsidR="001561D5" w:rsidRDefault="001561D5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791D09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791D09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61D5" w:rsidRDefault="001561D5" w:rsidP="00FF788B">
      <w:pPr>
        <w:spacing w:after="0" w:line="240" w:lineRule="auto"/>
      </w:pPr>
      <w:r>
        <w:separator/>
      </w:r>
    </w:p>
  </w:footnote>
  <w:footnote w:type="continuationSeparator" w:id="0">
    <w:p w:rsidR="001561D5" w:rsidRDefault="001561D5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66258E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Business Ca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xMLA0NLYwsjRT0lEKTi0uzszPAykwqQUA2OdHtywAAAA="/>
  </w:docVars>
  <w:rsids>
    <w:rsidRoot w:val="00FF788B"/>
    <w:rsid w:val="001561D5"/>
    <w:rsid w:val="001D1769"/>
    <w:rsid w:val="00354736"/>
    <w:rsid w:val="004602A2"/>
    <w:rsid w:val="004727A8"/>
    <w:rsid w:val="00595896"/>
    <w:rsid w:val="0066258E"/>
    <w:rsid w:val="00791D09"/>
    <w:rsid w:val="008B486F"/>
    <w:rsid w:val="009806EA"/>
    <w:rsid w:val="009C144C"/>
    <w:rsid w:val="00A72C25"/>
    <w:rsid w:val="00A879E3"/>
    <w:rsid w:val="00C07812"/>
    <w:rsid w:val="00D012A9"/>
    <w:rsid w:val="00D65F64"/>
    <w:rsid w:val="00D953A7"/>
    <w:rsid w:val="00E428D4"/>
    <w:rsid w:val="00EC0CF4"/>
    <w:rsid w:val="00F72973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62263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9806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8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7</cp:revision>
  <cp:lastPrinted>2018-11-18T07:01:00Z</cp:lastPrinted>
  <dcterms:created xsi:type="dcterms:W3CDTF">2018-11-18T07:30:00Z</dcterms:created>
  <dcterms:modified xsi:type="dcterms:W3CDTF">2018-11-18T15:21:00Z</dcterms:modified>
</cp:coreProperties>
</file>